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F94D1B" w14:paraId="2C149888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2E22BA78" w14:textId="77777777" w:rsidR="0000007A" w:rsidRPr="00F94D1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94D1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86B2F" w14:textId="77777777" w:rsidR="0000007A" w:rsidRPr="00F94D1B" w:rsidRDefault="00BB3841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F123A3" w:rsidRPr="00F94D1B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</w:rPr>
                <w:t>Journal of Advances in Food Science &amp; Technology</w:t>
              </w:r>
            </w:hyperlink>
          </w:p>
        </w:tc>
      </w:tr>
      <w:tr w:rsidR="0000007A" w:rsidRPr="00F94D1B" w14:paraId="67E879C4" w14:textId="77777777" w:rsidTr="00D40553">
        <w:trPr>
          <w:trHeight w:val="290"/>
        </w:trPr>
        <w:tc>
          <w:tcPr>
            <w:tcW w:w="2160" w:type="dxa"/>
            <w:tcBorders>
              <w:right w:val="single" w:sz="4" w:space="0" w:color="auto"/>
            </w:tcBorders>
          </w:tcPr>
          <w:p w14:paraId="2D2C6490" w14:textId="77777777" w:rsidR="0000007A" w:rsidRPr="00F94D1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94D1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AA2E9" w14:textId="77777777" w:rsidR="0000007A" w:rsidRPr="00F94D1B" w:rsidRDefault="00057971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AFSAT_13603</w:t>
            </w:r>
          </w:p>
        </w:tc>
      </w:tr>
      <w:tr w:rsidR="0000007A" w:rsidRPr="00F94D1B" w14:paraId="39ABB0AB" w14:textId="77777777" w:rsidTr="00D40553">
        <w:trPr>
          <w:trHeight w:val="650"/>
        </w:trPr>
        <w:tc>
          <w:tcPr>
            <w:tcW w:w="2160" w:type="dxa"/>
            <w:tcBorders>
              <w:right w:val="single" w:sz="4" w:space="0" w:color="auto"/>
            </w:tcBorders>
          </w:tcPr>
          <w:p w14:paraId="5C944C16" w14:textId="77777777" w:rsidR="0000007A" w:rsidRPr="00F94D1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94D1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7D9CF" w14:textId="77777777" w:rsidR="0000007A" w:rsidRPr="00F94D1B" w:rsidRDefault="00057971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cientific Beekeeping and Commercial Honey Production: A Case Study at KARE Crop Cafeteria, </w:t>
            </w:r>
            <w:proofErr w:type="spellStart"/>
            <w:r w:rsidRPr="00F94D1B">
              <w:rPr>
                <w:rFonts w:ascii="Arial" w:hAnsi="Arial" w:cs="Arial"/>
                <w:b/>
                <w:sz w:val="20"/>
                <w:szCs w:val="20"/>
                <w:lang w:val="en-GB"/>
              </w:rPr>
              <w:t>Krishnankovil</w:t>
            </w:r>
            <w:proofErr w:type="spellEnd"/>
            <w:r w:rsidRPr="00F94D1B">
              <w:rPr>
                <w:rFonts w:ascii="Arial" w:hAnsi="Arial" w:cs="Arial"/>
                <w:b/>
                <w:sz w:val="20"/>
                <w:szCs w:val="20"/>
                <w:lang w:val="en-GB"/>
              </w:rPr>
              <w:t>, Tamil Nadu, India</w:t>
            </w:r>
          </w:p>
        </w:tc>
      </w:tr>
      <w:tr w:rsidR="00CF0BBB" w:rsidRPr="00F94D1B" w14:paraId="630376AB" w14:textId="77777777" w:rsidTr="00D40553">
        <w:trPr>
          <w:trHeight w:val="332"/>
        </w:trPr>
        <w:tc>
          <w:tcPr>
            <w:tcW w:w="2160" w:type="dxa"/>
            <w:tcBorders>
              <w:right w:val="single" w:sz="4" w:space="0" w:color="auto"/>
            </w:tcBorders>
          </w:tcPr>
          <w:p w14:paraId="0AA55B21" w14:textId="77777777" w:rsidR="00CF0BBB" w:rsidRPr="00F94D1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F94D1B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10625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5ADA6" w14:textId="77777777" w:rsidR="00CF0BBB" w:rsidRPr="00F94D1B" w:rsidRDefault="00CF0BB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16EC7543" w14:textId="77777777" w:rsidR="00037D52" w:rsidRPr="00F94D1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5B377A" w14:textId="77777777" w:rsidR="00605952" w:rsidRPr="00F94D1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5225404" w14:textId="526C7C64" w:rsidR="00370FE3" w:rsidRPr="00F94D1B" w:rsidRDefault="00370FE3" w:rsidP="00370FE3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370FE3" w:rsidRPr="00F94D1B" w14:paraId="206D63C5" w14:textId="77777777" w:rsidTr="003F310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0FDE994" w14:textId="77777777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07F6C197" w14:textId="77777777" w:rsidR="00370FE3" w:rsidRPr="00F94D1B" w:rsidRDefault="00370FE3" w:rsidP="00370F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70FE3" w:rsidRPr="00F94D1B" w14:paraId="5A154D97" w14:textId="77777777" w:rsidTr="003F310E">
        <w:tc>
          <w:tcPr>
            <w:tcW w:w="1265" w:type="pct"/>
            <w:noWrap/>
          </w:tcPr>
          <w:p w14:paraId="1F9952F6" w14:textId="77777777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B1EF0F" w14:textId="77777777" w:rsidR="009963C0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</w:t>
            </w:r>
            <w:r w:rsidR="008930BD"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ent </w:t>
            </w:r>
          </w:p>
          <w:p w14:paraId="08F52590" w14:textId="397677E5" w:rsidR="008930BD" w:rsidRPr="00F94D1B" w:rsidRDefault="008930BD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390C92"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definitely article </w:t>
            </w:r>
            <w:r w:rsidR="004342B6"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cover </w:t>
            </w:r>
            <w:r w:rsidR="00390C92"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 huge </w:t>
            </w:r>
            <w:r w:rsidR="00C93659"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rea of research, over all </w:t>
            </w:r>
            <w:r w:rsidR="001B6E15"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write well.</w:t>
            </w:r>
          </w:p>
        </w:tc>
        <w:tc>
          <w:tcPr>
            <w:tcW w:w="1523" w:type="pct"/>
          </w:tcPr>
          <w:p w14:paraId="3FAEC24E" w14:textId="77777777" w:rsidR="008B2FC6" w:rsidRPr="00F94D1B" w:rsidRDefault="008B2FC6" w:rsidP="008B2FC6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F94D1B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E60FEA2" w14:textId="77777777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F94D1B" w14:paraId="7A127535" w14:textId="77777777" w:rsidTr="003F310E">
        <w:trPr>
          <w:trHeight w:val="1264"/>
        </w:trPr>
        <w:tc>
          <w:tcPr>
            <w:tcW w:w="1265" w:type="pct"/>
            <w:noWrap/>
          </w:tcPr>
          <w:p w14:paraId="7E4E714B" w14:textId="77777777" w:rsidR="00370FE3" w:rsidRPr="00F94D1B" w:rsidRDefault="00370FE3" w:rsidP="00370F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225D497A" w14:textId="77777777" w:rsidR="00370FE3" w:rsidRPr="00F94D1B" w:rsidRDefault="00370FE3" w:rsidP="00370FE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BFD4A5C" w14:textId="36017DD3" w:rsidR="00370FE3" w:rsidRPr="00F94D1B" w:rsidRDefault="005865DF" w:rsidP="00370FE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1D5C3F"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</w:t>
            </w:r>
            <w:r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uscript</w:t>
            </w:r>
          </w:p>
          <w:p w14:paraId="6FD89121" w14:textId="45247A4D" w:rsidR="001D5C3F" w:rsidRPr="00F94D1B" w:rsidRDefault="001D5C3F" w:rsidP="00370FE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satisfactory </w:t>
            </w:r>
          </w:p>
        </w:tc>
        <w:tc>
          <w:tcPr>
            <w:tcW w:w="1523" w:type="pct"/>
          </w:tcPr>
          <w:p w14:paraId="62448796" w14:textId="77777777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F94D1B" w14:paraId="2BE794A6" w14:textId="77777777" w:rsidTr="003F310E">
        <w:trPr>
          <w:trHeight w:val="1262"/>
        </w:trPr>
        <w:tc>
          <w:tcPr>
            <w:tcW w:w="1265" w:type="pct"/>
            <w:noWrap/>
          </w:tcPr>
          <w:p w14:paraId="31276BCA" w14:textId="77777777" w:rsidR="00370FE3" w:rsidRPr="00F94D1B" w:rsidRDefault="00370FE3" w:rsidP="00370F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05EEFAF" w14:textId="77777777" w:rsidR="00370FE3" w:rsidRPr="00F94D1B" w:rsidRDefault="00370FE3" w:rsidP="00370F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651DFB77" w14:textId="77777777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A44FDD7" w14:textId="4C4D5B00" w:rsidR="00370FE3" w:rsidRPr="00F94D1B" w:rsidRDefault="005865DF" w:rsidP="00CC0E3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itle could be shorter </w:t>
            </w:r>
          </w:p>
        </w:tc>
        <w:tc>
          <w:tcPr>
            <w:tcW w:w="1523" w:type="pct"/>
          </w:tcPr>
          <w:p w14:paraId="53CAF360" w14:textId="77777777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F94D1B" w14:paraId="5D5DA40A" w14:textId="77777777" w:rsidTr="003F310E">
        <w:trPr>
          <w:trHeight w:val="1262"/>
        </w:trPr>
        <w:tc>
          <w:tcPr>
            <w:tcW w:w="1265" w:type="pct"/>
            <w:noWrap/>
          </w:tcPr>
          <w:p w14:paraId="6E3E77EC" w14:textId="77777777" w:rsidR="00370FE3" w:rsidRPr="00F94D1B" w:rsidRDefault="00370FE3" w:rsidP="00370FE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6D8B8DD8" w14:textId="77777777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DCD9414" w14:textId="41CF1164" w:rsidR="00370FE3" w:rsidRPr="00F94D1B" w:rsidRDefault="001D5C3F" w:rsidP="00CC0E3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</w:t>
            </w:r>
            <w:r w:rsidR="00CC0E39"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tract sh</w:t>
            </w:r>
            <w:r w:rsidR="00635F77"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uld be more informative</w:t>
            </w:r>
          </w:p>
        </w:tc>
        <w:tc>
          <w:tcPr>
            <w:tcW w:w="1523" w:type="pct"/>
          </w:tcPr>
          <w:p w14:paraId="72B67970" w14:textId="77777777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F94D1B" w14:paraId="3100D389" w14:textId="77777777" w:rsidTr="003F310E">
        <w:trPr>
          <w:trHeight w:val="704"/>
        </w:trPr>
        <w:tc>
          <w:tcPr>
            <w:tcW w:w="1265" w:type="pct"/>
            <w:noWrap/>
          </w:tcPr>
          <w:p w14:paraId="6C6AF21D" w14:textId="77777777" w:rsidR="00370FE3" w:rsidRPr="00F94D1B" w:rsidRDefault="00370FE3" w:rsidP="00370FE3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5DD7449C" w14:textId="33270C2A" w:rsidR="00370FE3" w:rsidRPr="00F94D1B" w:rsidRDefault="00635F77" w:rsidP="00370FE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66FFB1A" w14:textId="77777777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F94D1B" w14:paraId="0949E0A5" w14:textId="77777777" w:rsidTr="003F310E">
        <w:trPr>
          <w:trHeight w:val="703"/>
        </w:trPr>
        <w:tc>
          <w:tcPr>
            <w:tcW w:w="1265" w:type="pct"/>
            <w:noWrap/>
          </w:tcPr>
          <w:p w14:paraId="07C0065D" w14:textId="77777777" w:rsidR="00370FE3" w:rsidRPr="00F94D1B" w:rsidRDefault="00370FE3" w:rsidP="00370FE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6CC0DE39" w14:textId="1F56001F" w:rsidR="00370FE3" w:rsidRPr="00F94D1B" w:rsidRDefault="003E39C1" w:rsidP="00370FE3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Its </w:t>
            </w:r>
            <w:r w:rsidR="00523C6A" w:rsidRPr="00F94D1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correct </w:t>
            </w:r>
          </w:p>
        </w:tc>
        <w:tc>
          <w:tcPr>
            <w:tcW w:w="1523" w:type="pct"/>
          </w:tcPr>
          <w:p w14:paraId="3E1A12A4" w14:textId="77777777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0FE3" w:rsidRPr="00F94D1B" w14:paraId="131C6D45" w14:textId="77777777" w:rsidTr="003F310E">
        <w:trPr>
          <w:trHeight w:val="386"/>
        </w:trPr>
        <w:tc>
          <w:tcPr>
            <w:tcW w:w="1265" w:type="pct"/>
            <w:noWrap/>
          </w:tcPr>
          <w:p w14:paraId="723BBCDB" w14:textId="77777777" w:rsidR="00370FE3" w:rsidRPr="00F94D1B" w:rsidRDefault="00370FE3" w:rsidP="00370FE3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F94D1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78C9101F" w14:textId="77777777" w:rsidR="00370FE3" w:rsidRPr="00F94D1B" w:rsidRDefault="00370FE3" w:rsidP="00370F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47C6B1F" w14:textId="31A69AFF" w:rsidR="00370FE3" w:rsidRPr="00F94D1B" w:rsidRDefault="00523C6A" w:rsidP="00370F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94D1B">
              <w:rPr>
                <w:rFonts w:ascii="Arial" w:hAnsi="Arial" w:cs="Arial"/>
                <w:sz w:val="20"/>
                <w:szCs w:val="20"/>
                <w:lang w:val="en-GB"/>
              </w:rPr>
              <w:t xml:space="preserve">Readability is good </w:t>
            </w:r>
          </w:p>
        </w:tc>
        <w:tc>
          <w:tcPr>
            <w:tcW w:w="1523" w:type="pct"/>
          </w:tcPr>
          <w:p w14:paraId="442679D3" w14:textId="77777777" w:rsidR="00370FE3" w:rsidRPr="00F94D1B" w:rsidRDefault="00370FE3" w:rsidP="00370F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70FE3" w:rsidRPr="00F94D1B" w14:paraId="7F8711EE" w14:textId="77777777" w:rsidTr="003F310E">
        <w:trPr>
          <w:trHeight w:val="1178"/>
        </w:trPr>
        <w:tc>
          <w:tcPr>
            <w:tcW w:w="1265" w:type="pct"/>
            <w:noWrap/>
          </w:tcPr>
          <w:p w14:paraId="4498ACD5" w14:textId="4432E350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F94D1B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F94D1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4103AA" w:rsidRPr="00F94D1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-</w:t>
            </w:r>
            <w:r w:rsidR="00C526F1" w:rsidRPr="00F94D1B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overall article is satisfactory </w:t>
            </w:r>
          </w:p>
          <w:p w14:paraId="17999FF3" w14:textId="53F6304A" w:rsidR="00C526F1" w:rsidRPr="00F94D1B" w:rsidRDefault="00C526F1" w:rsidP="00370FE3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</w:p>
          <w:p w14:paraId="302B4D22" w14:textId="77777777" w:rsidR="00370FE3" w:rsidRPr="00F94D1B" w:rsidRDefault="00370FE3" w:rsidP="00370FE3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83ADE75" w14:textId="77777777" w:rsidR="00370FE3" w:rsidRPr="00F94D1B" w:rsidRDefault="00370FE3" w:rsidP="00370FE3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574DE75" w14:textId="77777777" w:rsidR="00370FE3" w:rsidRPr="00F94D1B" w:rsidRDefault="00370FE3" w:rsidP="00370FE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E0E5226" w14:textId="77777777" w:rsidR="00370FE3" w:rsidRPr="00F94D1B" w:rsidRDefault="00370FE3" w:rsidP="00370FE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p w14:paraId="16726CCD" w14:textId="77777777" w:rsidR="00370FE3" w:rsidRPr="00F94D1B" w:rsidRDefault="00370FE3" w:rsidP="00370FE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B33736" w:rsidRPr="00F94D1B" w14:paraId="21C2A904" w14:textId="77777777" w:rsidTr="007609CC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FAB52" w14:textId="77777777" w:rsidR="00B33736" w:rsidRPr="00F94D1B" w:rsidRDefault="00B33736" w:rsidP="007609C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r w:rsidRPr="00F94D1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F94D1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89C5DAD" w14:textId="77777777" w:rsidR="00B33736" w:rsidRPr="00F94D1B" w:rsidRDefault="00B33736" w:rsidP="007609CC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B33736" w:rsidRPr="00F94D1B" w14:paraId="774568D6" w14:textId="77777777" w:rsidTr="007609CC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AB8F9" w14:textId="77777777" w:rsidR="00B33736" w:rsidRPr="00F94D1B" w:rsidRDefault="00B33736" w:rsidP="007609C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6FCFA" w14:textId="77777777" w:rsidR="00B33736" w:rsidRPr="00F94D1B" w:rsidRDefault="00B33736" w:rsidP="007609CC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F94D1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7653D876" w14:textId="77777777" w:rsidR="00B33736" w:rsidRPr="00F94D1B" w:rsidRDefault="00B33736" w:rsidP="007609CC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F94D1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F94D1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9A41850" w14:textId="77777777" w:rsidR="00B33736" w:rsidRPr="00F94D1B" w:rsidRDefault="00B33736" w:rsidP="007609CC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B33736" w:rsidRPr="00F94D1B" w14:paraId="667D1640" w14:textId="77777777" w:rsidTr="007609CC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3C74A" w14:textId="77777777" w:rsidR="00B33736" w:rsidRPr="00F94D1B" w:rsidRDefault="00B33736" w:rsidP="007609CC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F94D1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3912AF1" w14:textId="77777777" w:rsidR="00B33736" w:rsidRPr="00F94D1B" w:rsidRDefault="00B33736" w:rsidP="007609C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2916DA" w14:textId="77777777" w:rsidR="00B33736" w:rsidRPr="00F94D1B" w:rsidRDefault="00B33736" w:rsidP="007609CC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94D1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94D1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94D1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A5E5E9F" w14:textId="77777777" w:rsidR="00B33736" w:rsidRPr="00F94D1B" w:rsidRDefault="00B33736" w:rsidP="007609C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shd w:val="clear" w:color="auto" w:fill="auto"/>
            <w:vAlign w:val="center"/>
          </w:tcPr>
          <w:p w14:paraId="0160C0CC" w14:textId="77777777" w:rsidR="00B33736" w:rsidRPr="00F94D1B" w:rsidRDefault="00B33736" w:rsidP="007609C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7D10D13" w14:textId="77777777" w:rsidR="00B33736" w:rsidRPr="00F94D1B" w:rsidRDefault="00B33736" w:rsidP="007609C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9EF903C" w14:textId="77777777" w:rsidR="00B33736" w:rsidRPr="00F94D1B" w:rsidRDefault="00B33736" w:rsidP="007609CC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67CB87E3" w14:textId="77777777" w:rsidR="00B33736" w:rsidRPr="00F94D1B" w:rsidRDefault="00B33736" w:rsidP="00B33736">
      <w:pPr>
        <w:rPr>
          <w:rFonts w:ascii="Arial" w:hAnsi="Arial" w:cs="Arial"/>
          <w:sz w:val="20"/>
          <w:szCs w:val="20"/>
        </w:rPr>
      </w:pPr>
    </w:p>
    <w:p w14:paraId="06290C39" w14:textId="77777777" w:rsidR="00B33736" w:rsidRPr="00F94D1B" w:rsidRDefault="00B33736" w:rsidP="00B33736">
      <w:pPr>
        <w:rPr>
          <w:rFonts w:ascii="Arial" w:hAnsi="Arial" w:cs="Arial"/>
          <w:sz w:val="20"/>
          <w:szCs w:val="20"/>
        </w:rPr>
      </w:pPr>
      <w:bookmarkStart w:id="4" w:name="_GoBack"/>
      <w:bookmarkEnd w:id="4"/>
    </w:p>
    <w:p w14:paraId="0E937255" w14:textId="77777777" w:rsidR="00F94D1B" w:rsidRPr="00F94D1B" w:rsidRDefault="00F94D1B" w:rsidP="00F94D1B">
      <w:pPr>
        <w:rPr>
          <w:rFonts w:ascii="Arial" w:hAnsi="Arial" w:cs="Arial"/>
          <w:b/>
          <w:sz w:val="20"/>
          <w:szCs w:val="20"/>
          <w:u w:val="single"/>
        </w:rPr>
      </w:pPr>
      <w:r w:rsidRPr="00F94D1B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FC6AABD" w14:textId="4995D004" w:rsidR="00B33736" w:rsidRPr="00F94D1B" w:rsidRDefault="00B33736" w:rsidP="00B33736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p w14:paraId="1359F895" w14:textId="1F7A71CF" w:rsidR="00F94D1B" w:rsidRPr="00F94D1B" w:rsidRDefault="00F94D1B" w:rsidP="00F94D1B">
      <w:pPr>
        <w:rPr>
          <w:rFonts w:ascii="Arial" w:hAnsi="Arial" w:cs="Arial"/>
          <w:b/>
          <w:bCs/>
          <w:sz w:val="20"/>
          <w:szCs w:val="20"/>
          <w:lang w:val="en-GB"/>
        </w:rPr>
      </w:pPr>
      <w:bookmarkStart w:id="5" w:name="_Hlk207898405"/>
      <w:r w:rsidRPr="00F94D1B">
        <w:rPr>
          <w:rFonts w:ascii="Arial" w:hAnsi="Arial" w:cs="Arial"/>
          <w:b/>
          <w:bCs/>
          <w:sz w:val="20"/>
          <w:szCs w:val="20"/>
          <w:lang w:val="en-GB"/>
        </w:rPr>
        <w:t>Amber Rana</w:t>
      </w:r>
      <w:r w:rsidRPr="00F94D1B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F94D1B">
        <w:rPr>
          <w:rFonts w:ascii="Arial" w:hAnsi="Arial" w:cs="Arial"/>
          <w:b/>
          <w:bCs/>
          <w:sz w:val="20"/>
          <w:szCs w:val="20"/>
          <w:lang w:val="en-GB"/>
        </w:rPr>
        <w:t>University of Lucknow</w:t>
      </w:r>
      <w:r w:rsidRPr="00F94D1B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r w:rsidRPr="00F94D1B">
        <w:rPr>
          <w:rFonts w:ascii="Arial" w:hAnsi="Arial" w:cs="Arial"/>
          <w:b/>
          <w:bCs/>
          <w:sz w:val="20"/>
          <w:szCs w:val="20"/>
          <w:lang w:val="en-GB"/>
        </w:rPr>
        <w:t>India</w:t>
      </w:r>
    </w:p>
    <w:bookmarkEnd w:id="3"/>
    <w:bookmarkEnd w:id="5"/>
    <w:p w14:paraId="3391122B" w14:textId="77777777" w:rsidR="00B33736" w:rsidRPr="00F94D1B" w:rsidRDefault="00B33736" w:rsidP="00B33736">
      <w:pPr>
        <w:rPr>
          <w:rFonts w:ascii="Arial" w:hAnsi="Arial" w:cs="Arial"/>
          <w:sz w:val="20"/>
          <w:szCs w:val="20"/>
        </w:rPr>
      </w:pPr>
    </w:p>
    <w:bookmarkEnd w:id="0"/>
    <w:bookmarkEnd w:id="1"/>
    <w:p w14:paraId="3EC4A4A7" w14:textId="77777777" w:rsidR="00370FE3" w:rsidRPr="00F94D1B" w:rsidRDefault="00370FE3" w:rsidP="00370FE3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370FE3" w:rsidRPr="00F94D1B" w:rsidSect="00A81D9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A78270" w14:textId="77777777" w:rsidR="00BB3841" w:rsidRPr="0000007A" w:rsidRDefault="00BB3841" w:rsidP="0099583E">
      <w:r>
        <w:separator/>
      </w:r>
    </w:p>
  </w:endnote>
  <w:endnote w:type="continuationSeparator" w:id="0">
    <w:p w14:paraId="0E357652" w14:textId="77777777" w:rsidR="00BB3841" w:rsidRPr="0000007A" w:rsidRDefault="00BB384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DA098" w14:textId="77777777" w:rsidR="00BB3841" w:rsidRPr="0000007A" w:rsidRDefault="00BB3841" w:rsidP="0099583E">
      <w:r>
        <w:separator/>
      </w:r>
    </w:p>
  </w:footnote>
  <w:footnote w:type="continuationSeparator" w:id="0">
    <w:p w14:paraId="05DF7F0D" w14:textId="77777777" w:rsidR="00BB3841" w:rsidRPr="0000007A" w:rsidRDefault="00BB384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C24D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AEE29EB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K3NLQ0NjKytDBQ0lEKTi0uzszPAykwrAUAi6JnRCwAAAA=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D52"/>
    <w:rsid w:val="00040915"/>
    <w:rsid w:val="00041641"/>
    <w:rsid w:val="000450FC"/>
    <w:rsid w:val="00056CB0"/>
    <w:rsid w:val="00057971"/>
    <w:rsid w:val="0006257C"/>
    <w:rsid w:val="00084D7C"/>
    <w:rsid w:val="000936AC"/>
    <w:rsid w:val="00095A59"/>
    <w:rsid w:val="000A2134"/>
    <w:rsid w:val="000A5E36"/>
    <w:rsid w:val="000A6F41"/>
    <w:rsid w:val="000B4EE5"/>
    <w:rsid w:val="000B52B4"/>
    <w:rsid w:val="000B74A1"/>
    <w:rsid w:val="000B757E"/>
    <w:rsid w:val="000B7F1C"/>
    <w:rsid w:val="000C0837"/>
    <w:rsid w:val="000C3B7E"/>
    <w:rsid w:val="00101322"/>
    <w:rsid w:val="00114CDC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B6E15"/>
    <w:rsid w:val="001C09EF"/>
    <w:rsid w:val="001C7386"/>
    <w:rsid w:val="001D3A1D"/>
    <w:rsid w:val="001D5C3F"/>
    <w:rsid w:val="001E0F58"/>
    <w:rsid w:val="001F24FF"/>
    <w:rsid w:val="001F707F"/>
    <w:rsid w:val="002011F3"/>
    <w:rsid w:val="00201B85"/>
    <w:rsid w:val="002102AA"/>
    <w:rsid w:val="002105F7"/>
    <w:rsid w:val="00211942"/>
    <w:rsid w:val="00220111"/>
    <w:rsid w:val="0022369C"/>
    <w:rsid w:val="002320EB"/>
    <w:rsid w:val="0023666B"/>
    <w:rsid w:val="0023696A"/>
    <w:rsid w:val="002422CB"/>
    <w:rsid w:val="00245E23"/>
    <w:rsid w:val="0025366D"/>
    <w:rsid w:val="00262634"/>
    <w:rsid w:val="00275984"/>
    <w:rsid w:val="00280EC9"/>
    <w:rsid w:val="0028120E"/>
    <w:rsid w:val="00291D08"/>
    <w:rsid w:val="00293482"/>
    <w:rsid w:val="002A5799"/>
    <w:rsid w:val="002D01AC"/>
    <w:rsid w:val="002E2339"/>
    <w:rsid w:val="002E4E16"/>
    <w:rsid w:val="002E6D86"/>
    <w:rsid w:val="002F6935"/>
    <w:rsid w:val="003204B8"/>
    <w:rsid w:val="0033692F"/>
    <w:rsid w:val="00366375"/>
    <w:rsid w:val="00370FE3"/>
    <w:rsid w:val="00390C92"/>
    <w:rsid w:val="003A04E7"/>
    <w:rsid w:val="003A68ED"/>
    <w:rsid w:val="003A6E1A"/>
    <w:rsid w:val="003B2172"/>
    <w:rsid w:val="003C02B9"/>
    <w:rsid w:val="003C26CB"/>
    <w:rsid w:val="003C3543"/>
    <w:rsid w:val="003C54D9"/>
    <w:rsid w:val="003C7127"/>
    <w:rsid w:val="003E14FB"/>
    <w:rsid w:val="003E39C1"/>
    <w:rsid w:val="003E746A"/>
    <w:rsid w:val="003F310E"/>
    <w:rsid w:val="00405613"/>
    <w:rsid w:val="00407D92"/>
    <w:rsid w:val="004103AA"/>
    <w:rsid w:val="00422010"/>
    <w:rsid w:val="004342B6"/>
    <w:rsid w:val="004343E4"/>
    <w:rsid w:val="0044519B"/>
    <w:rsid w:val="00457AB1"/>
    <w:rsid w:val="00457BC0"/>
    <w:rsid w:val="00460CD0"/>
    <w:rsid w:val="00462996"/>
    <w:rsid w:val="004909B5"/>
    <w:rsid w:val="004B0818"/>
    <w:rsid w:val="004B4CAD"/>
    <w:rsid w:val="004C3DF1"/>
    <w:rsid w:val="004D2E36"/>
    <w:rsid w:val="00503AB6"/>
    <w:rsid w:val="005047C5"/>
    <w:rsid w:val="00523C6A"/>
    <w:rsid w:val="00531C82"/>
    <w:rsid w:val="00533FC1"/>
    <w:rsid w:val="00534171"/>
    <w:rsid w:val="00535A4C"/>
    <w:rsid w:val="0054564B"/>
    <w:rsid w:val="00545A13"/>
    <w:rsid w:val="00546343"/>
    <w:rsid w:val="00554F21"/>
    <w:rsid w:val="00557CD3"/>
    <w:rsid w:val="005600D3"/>
    <w:rsid w:val="00560D3C"/>
    <w:rsid w:val="00567DE0"/>
    <w:rsid w:val="005735A5"/>
    <w:rsid w:val="00584A7E"/>
    <w:rsid w:val="005865DF"/>
    <w:rsid w:val="00594B4B"/>
    <w:rsid w:val="005C25A0"/>
    <w:rsid w:val="005D230D"/>
    <w:rsid w:val="006011B8"/>
    <w:rsid w:val="00602F7D"/>
    <w:rsid w:val="00605952"/>
    <w:rsid w:val="00613CA5"/>
    <w:rsid w:val="00614360"/>
    <w:rsid w:val="00620677"/>
    <w:rsid w:val="00624032"/>
    <w:rsid w:val="00635F77"/>
    <w:rsid w:val="00643091"/>
    <w:rsid w:val="00645A56"/>
    <w:rsid w:val="006532DF"/>
    <w:rsid w:val="0065579D"/>
    <w:rsid w:val="00656063"/>
    <w:rsid w:val="00663792"/>
    <w:rsid w:val="0067046C"/>
    <w:rsid w:val="00680EB4"/>
    <w:rsid w:val="0068446F"/>
    <w:rsid w:val="00691B23"/>
    <w:rsid w:val="00696CAD"/>
    <w:rsid w:val="006A5E0B"/>
    <w:rsid w:val="006B3343"/>
    <w:rsid w:val="006C3797"/>
    <w:rsid w:val="006E4337"/>
    <w:rsid w:val="006E7D6E"/>
    <w:rsid w:val="006F6F15"/>
    <w:rsid w:val="00701186"/>
    <w:rsid w:val="00707BE1"/>
    <w:rsid w:val="007238EB"/>
    <w:rsid w:val="0073023D"/>
    <w:rsid w:val="007317C3"/>
    <w:rsid w:val="00735257"/>
    <w:rsid w:val="0073538B"/>
    <w:rsid w:val="00766889"/>
    <w:rsid w:val="00766A0D"/>
    <w:rsid w:val="00767F8C"/>
    <w:rsid w:val="0077245B"/>
    <w:rsid w:val="00774427"/>
    <w:rsid w:val="00780B67"/>
    <w:rsid w:val="007D0246"/>
    <w:rsid w:val="007E2523"/>
    <w:rsid w:val="007F5873"/>
    <w:rsid w:val="008133DE"/>
    <w:rsid w:val="00814D1D"/>
    <w:rsid w:val="00815F94"/>
    <w:rsid w:val="008224E2"/>
    <w:rsid w:val="00825DC9"/>
    <w:rsid w:val="0082676D"/>
    <w:rsid w:val="00846F1F"/>
    <w:rsid w:val="00864044"/>
    <w:rsid w:val="00872E19"/>
    <w:rsid w:val="0087625E"/>
    <w:rsid w:val="00877F10"/>
    <w:rsid w:val="00882091"/>
    <w:rsid w:val="00890284"/>
    <w:rsid w:val="008930BD"/>
    <w:rsid w:val="00893E75"/>
    <w:rsid w:val="008B2FC6"/>
    <w:rsid w:val="008C2F62"/>
    <w:rsid w:val="008D020E"/>
    <w:rsid w:val="008F36E4"/>
    <w:rsid w:val="009553EC"/>
    <w:rsid w:val="00956A49"/>
    <w:rsid w:val="00982766"/>
    <w:rsid w:val="009852C4"/>
    <w:rsid w:val="0099583E"/>
    <w:rsid w:val="009963C0"/>
    <w:rsid w:val="009A0242"/>
    <w:rsid w:val="009A09A1"/>
    <w:rsid w:val="009A59ED"/>
    <w:rsid w:val="009C5642"/>
    <w:rsid w:val="009C5EC7"/>
    <w:rsid w:val="009C6373"/>
    <w:rsid w:val="009E13C3"/>
    <w:rsid w:val="009E6A30"/>
    <w:rsid w:val="009F29EB"/>
    <w:rsid w:val="00A001A0"/>
    <w:rsid w:val="00A038E0"/>
    <w:rsid w:val="00A06CCE"/>
    <w:rsid w:val="00A12C83"/>
    <w:rsid w:val="00A12DC8"/>
    <w:rsid w:val="00A31AAC"/>
    <w:rsid w:val="00A32905"/>
    <w:rsid w:val="00A36C95"/>
    <w:rsid w:val="00A37DE3"/>
    <w:rsid w:val="00A452CA"/>
    <w:rsid w:val="00A519D1"/>
    <w:rsid w:val="00A52596"/>
    <w:rsid w:val="00A5633B"/>
    <w:rsid w:val="00A652B4"/>
    <w:rsid w:val="00A65C50"/>
    <w:rsid w:val="00A81D9F"/>
    <w:rsid w:val="00AA41B3"/>
    <w:rsid w:val="00AB1ED6"/>
    <w:rsid w:val="00AB397D"/>
    <w:rsid w:val="00AB638A"/>
    <w:rsid w:val="00AB6E43"/>
    <w:rsid w:val="00AC1349"/>
    <w:rsid w:val="00AC2C6C"/>
    <w:rsid w:val="00AE3ABC"/>
    <w:rsid w:val="00AF24BB"/>
    <w:rsid w:val="00AF3016"/>
    <w:rsid w:val="00B01A8C"/>
    <w:rsid w:val="00B02E7C"/>
    <w:rsid w:val="00B13E02"/>
    <w:rsid w:val="00B22FE6"/>
    <w:rsid w:val="00B3033D"/>
    <w:rsid w:val="00B33736"/>
    <w:rsid w:val="00B42EF0"/>
    <w:rsid w:val="00B45227"/>
    <w:rsid w:val="00B62087"/>
    <w:rsid w:val="00B62F41"/>
    <w:rsid w:val="00B760E1"/>
    <w:rsid w:val="00BA1AB3"/>
    <w:rsid w:val="00BA6421"/>
    <w:rsid w:val="00BB3841"/>
    <w:rsid w:val="00BB4FEC"/>
    <w:rsid w:val="00BC402F"/>
    <w:rsid w:val="00BE0C20"/>
    <w:rsid w:val="00BE13EF"/>
    <w:rsid w:val="00BE40A5"/>
    <w:rsid w:val="00BE6454"/>
    <w:rsid w:val="00BF75D4"/>
    <w:rsid w:val="00C069B5"/>
    <w:rsid w:val="00C10283"/>
    <w:rsid w:val="00C1031E"/>
    <w:rsid w:val="00C118EC"/>
    <w:rsid w:val="00C22886"/>
    <w:rsid w:val="00C254BE"/>
    <w:rsid w:val="00C25C8F"/>
    <w:rsid w:val="00C263C6"/>
    <w:rsid w:val="00C526F1"/>
    <w:rsid w:val="00C635B6"/>
    <w:rsid w:val="00C66C38"/>
    <w:rsid w:val="00C84097"/>
    <w:rsid w:val="00C93659"/>
    <w:rsid w:val="00CB1655"/>
    <w:rsid w:val="00CB3665"/>
    <w:rsid w:val="00CB429B"/>
    <w:rsid w:val="00CC0E39"/>
    <w:rsid w:val="00CD093E"/>
    <w:rsid w:val="00CD1556"/>
    <w:rsid w:val="00CD1FD7"/>
    <w:rsid w:val="00CE3FE4"/>
    <w:rsid w:val="00CE5AC7"/>
    <w:rsid w:val="00CF0BBB"/>
    <w:rsid w:val="00CF52C0"/>
    <w:rsid w:val="00CF5CAE"/>
    <w:rsid w:val="00D1283A"/>
    <w:rsid w:val="00D17979"/>
    <w:rsid w:val="00D2075F"/>
    <w:rsid w:val="00D37E12"/>
    <w:rsid w:val="00D40416"/>
    <w:rsid w:val="00D40553"/>
    <w:rsid w:val="00D4782A"/>
    <w:rsid w:val="00D7603E"/>
    <w:rsid w:val="00D90124"/>
    <w:rsid w:val="00D90D23"/>
    <w:rsid w:val="00D9392F"/>
    <w:rsid w:val="00DA41F5"/>
    <w:rsid w:val="00DA41FC"/>
    <w:rsid w:val="00DB4568"/>
    <w:rsid w:val="00DB7E1B"/>
    <w:rsid w:val="00DC1D81"/>
    <w:rsid w:val="00E17678"/>
    <w:rsid w:val="00E434EC"/>
    <w:rsid w:val="00E451EA"/>
    <w:rsid w:val="00E57F4B"/>
    <w:rsid w:val="00E63889"/>
    <w:rsid w:val="00E6679F"/>
    <w:rsid w:val="00E71C8D"/>
    <w:rsid w:val="00E72360"/>
    <w:rsid w:val="00E972A7"/>
    <w:rsid w:val="00EB2F55"/>
    <w:rsid w:val="00EB3E91"/>
    <w:rsid w:val="00EC6894"/>
    <w:rsid w:val="00ED0959"/>
    <w:rsid w:val="00ED6B12"/>
    <w:rsid w:val="00EF2AA5"/>
    <w:rsid w:val="00EF326D"/>
    <w:rsid w:val="00EF53FE"/>
    <w:rsid w:val="00F123A3"/>
    <w:rsid w:val="00F22535"/>
    <w:rsid w:val="00F2643C"/>
    <w:rsid w:val="00F3669D"/>
    <w:rsid w:val="00F405F8"/>
    <w:rsid w:val="00F45B5A"/>
    <w:rsid w:val="00F4700F"/>
    <w:rsid w:val="00F573EA"/>
    <w:rsid w:val="00F57E9D"/>
    <w:rsid w:val="00F94D1B"/>
    <w:rsid w:val="00FA6528"/>
    <w:rsid w:val="00FC6387"/>
    <w:rsid w:val="00FD70A7"/>
    <w:rsid w:val="00FD7338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F2510"/>
  <w15:chartTrackingRefBased/>
  <w15:docId w15:val="{C2F4B69F-119E-CC44-8405-06B00BE26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</w:rPr>
  </w:style>
  <w:style w:type="table" w:styleId="TableGrid">
    <w:name w:val="Table Grid"/>
    <w:basedOn w:val="TableNormal"/>
    <w:uiPriority w:val="59"/>
    <w:rsid w:val="0077245B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416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kprress.org/index.php/JAFSA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CBC60-B909-4302-A5D1-E0E55914A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5701723</vt:i4>
      </vt:variant>
      <vt:variant>
        <vt:i4>0</vt:i4>
      </vt:variant>
      <vt:variant>
        <vt:i4>0</vt:i4>
      </vt:variant>
      <vt:variant>
        <vt:i4>5</vt:i4>
      </vt:variant>
      <vt:variant>
        <vt:lpwstr>https://www.ikprress.org/index.php/JAFSA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5</cp:revision>
  <dcterms:created xsi:type="dcterms:W3CDTF">2025-09-03T09:11:00Z</dcterms:created>
  <dcterms:modified xsi:type="dcterms:W3CDTF">2025-09-04T11:43:00Z</dcterms:modified>
</cp:coreProperties>
</file>